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653E" w:rsidRPr="0075685B" w:rsidRDefault="00CF653E" w:rsidP="00CF653E">
      <w:pPr>
        <w:jc w:val="center"/>
        <w:rPr>
          <w:rFonts w:ascii="Tahoma" w:hAnsi="Tahoma" w:cs="Tahoma"/>
          <w:b/>
          <w:sz w:val="20"/>
          <w:szCs w:val="20"/>
          <w:lang w:val="es-CL"/>
        </w:rPr>
      </w:pPr>
      <w:bookmarkStart w:id="0" w:name="_GoBack"/>
      <w:bookmarkEnd w:id="0"/>
      <w:r w:rsidRPr="0075685B">
        <w:rPr>
          <w:rFonts w:ascii="Tahoma" w:hAnsi="Tahoma" w:cs="Tahoma"/>
          <w:b/>
          <w:sz w:val="20"/>
          <w:szCs w:val="20"/>
          <w:lang w:val="es-CL"/>
        </w:rPr>
        <w:t>TITULO DE LA PROPUESTA DE INVESTIGACIÓN</w:t>
      </w:r>
    </w:p>
    <w:p w:rsidR="00C907F3" w:rsidRPr="0075685B" w:rsidRDefault="00C907F3" w:rsidP="00C907F3">
      <w:pPr>
        <w:jc w:val="both"/>
        <w:rPr>
          <w:rFonts w:ascii="Tahoma" w:hAnsi="Tahoma" w:cs="Tahoma"/>
          <w:sz w:val="20"/>
          <w:szCs w:val="20"/>
          <w:lang w:val="es-CL"/>
        </w:rPr>
      </w:pPr>
    </w:p>
    <w:p w:rsidR="00C907F3" w:rsidRPr="0075685B" w:rsidRDefault="00C907F3" w:rsidP="00C907F3">
      <w:pPr>
        <w:jc w:val="both"/>
        <w:rPr>
          <w:rFonts w:ascii="Tahoma" w:hAnsi="Tahoma" w:cs="Tahoma"/>
          <w:b/>
          <w:sz w:val="20"/>
          <w:szCs w:val="20"/>
          <w:lang w:val="es-ES_tradnl"/>
        </w:rPr>
      </w:pPr>
    </w:p>
    <w:p w:rsidR="00C907F3" w:rsidRPr="0075685B" w:rsidRDefault="00CF653E" w:rsidP="00C907F3">
      <w:pPr>
        <w:jc w:val="both"/>
        <w:rPr>
          <w:rFonts w:ascii="Tahoma" w:hAnsi="Tahoma" w:cs="Tahoma"/>
          <w:b/>
          <w:sz w:val="20"/>
          <w:szCs w:val="20"/>
          <w:lang w:val="es-CL"/>
        </w:rPr>
      </w:pPr>
      <w:r w:rsidRPr="0075685B">
        <w:rPr>
          <w:rFonts w:ascii="Tahoma" w:hAnsi="Tahoma" w:cs="Tahoma"/>
          <w:b/>
          <w:sz w:val="20"/>
          <w:szCs w:val="20"/>
          <w:lang w:val="es-CL"/>
        </w:rPr>
        <w:t>FORMULACIÓN DE LA PROPUESTA</w:t>
      </w:r>
      <w:r w:rsidR="009E5EF2" w:rsidRPr="0075685B">
        <w:rPr>
          <w:rFonts w:ascii="Tahoma" w:hAnsi="Tahoma" w:cs="Tahoma"/>
          <w:b/>
          <w:sz w:val="20"/>
          <w:szCs w:val="20"/>
          <w:lang w:val="es-CL"/>
        </w:rPr>
        <w:t xml:space="preserve">, MARCO TEÓRICO, </w:t>
      </w:r>
      <w:r w:rsidR="00C907F3" w:rsidRPr="0075685B">
        <w:rPr>
          <w:rFonts w:ascii="Tahoma" w:hAnsi="Tahoma" w:cs="Tahoma"/>
          <w:b/>
          <w:sz w:val="20"/>
          <w:szCs w:val="20"/>
          <w:lang w:val="es-CL"/>
        </w:rPr>
        <w:t>DISCUSIÓN BIBLIOGRÁFICA</w:t>
      </w:r>
      <w:r w:rsidR="009E5EF2" w:rsidRPr="0075685B">
        <w:rPr>
          <w:rFonts w:ascii="Tahoma" w:hAnsi="Tahoma" w:cs="Tahoma"/>
          <w:b/>
          <w:sz w:val="20"/>
          <w:szCs w:val="20"/>
          <w:lang w:val="es-CL"/>
        </w:rPr>
        <w:t xml:space="preserve"> Y PROPUESTA METODOLÓGICA</w:t>
      </w:r>
      <w:r w:rsidR="00C907F3" w:rsidRPr="0075685B">
        <w:rPr>
          <w:rFonts w:ascii="Tahoma" w:hAnsi="Tahoma" w:cs="Tahoma"/>
          <w:b/>
          <w:sz w:val="20"/>
          <w:szCs w:val="20"/>
          <w:lang w:val="es-CL"/>
        </w:rPr>
        <w:t>:</w:t>
      </w:r>
    </w:p>
    <w:p w:rsidR="0075685B" w:rsidRDefault="0075685B" w:rsidP="00C907F3">
      <w:pPr>
        <w:jc w:val="both"/>
        <w:rPr>
          <w:rFonts w:ascii="Tahoma" w:hAnsi="Tahoma" w:cs="Tahoma"/>
          <w:sz w:val="20"/>
          <w:szCs w:val="20"/>
          <w:lang w:val="es-CL"/>
        </w:rPr>
      </w:pPr>
    </w:p>
    <w:p w:rsidR="00C907F3" w:rsidRPr="0075685B" w:rsidRDefault="00CF653E" w:rsidP="00C907F3">
      <w:pPr>
        <w:jc w:val="both"/>
        <w:rPr>
          <w:rFonts w:ascii="Tahoma" w:hAnsi="Tahoma" w:cs="Tahoma"/>
          <w:b/>
          <w:sz w:val="20"/>
          <w:szCs w:val="20"/>
          <w:lang w:val="es-CL"/>
        </w:rPr>
      </w:pPr>
      <w:r w:rsidRPr="0075685B">
        <w:rPr>
          <w:rFonts w:ascii="Tahoma" w:hAnsi="Tahoma" w:cs="Tahoma"/>
          <w:sz w:val="20"/>
          <w:szCs w:val="20"/>
          <w:lang w:val="es-CL"/>
        </w:rPr>
        <w:t>Esta sección debe contener una exposición general de su propuesta de investigación</w:t>
      </w:r>
      <w:r w:rsidR="00C907F3" w:rsidRPr="0075685B">
        <w:rPr>
          <w:rFonts w:ascii="Tahoma" w:hAnsi="Tahoma" w:cs="Tahoma"/>
          <w:sz w:val="20"/>
          <w:szCs w:val="20"/>
          <w:lang w:val="es-CL"/>
        </w:rPr>
        <w:t xml:space="preserve">, precisar los aspectos nuevos u otros a desarrollar, señalando los enfoques actualmente en uso en el tema de investigación, así </w:t>
      </w:r>
      <w:r w:rsidR="00DA2741" w:rsidRPr="0075685B">
        <w:rPr>
          <w:rFonts w:ascii="Tahoma" w:hAnsi="Tahoma" w:cs="Tahoma"/>
          <w:sz w:val="20"/>
          <w:szCs w:val="20"/>
          <w:lang w:val="es-CL"/>
        </w:rPr>
        <w:t xml:space="preserve">como los fundamentos teóricos, </w:t>
      </w:r>
      <w:r w:rsidR="00C907F3" w:rsidRPr="0075685B">
        <w:rPr>
          <w:rFonts w:ascii="Tahoma" w:hAnsi="Tahoma" w:cs="Tahoma"/>
          <w:sz w:val="20"/>
          <w:szCs w:val="20"/>
          <w:lang w:val="es-CL"/>
        </w:rPr>
        <w:t>análisis bibliográfico que lo avalan</w:t>
      </w:r>
      <w:r w:rsidR="00DA2741" w:rsidRPr="0075685B">
        <w:rPr>
          <w:rFonts w:ascii="Tahoma" w:hAnsi="Tahoma" w:cs="Tahoma"/>
          <w:sz w:val="20"/>
          <w:szCs w:val="20"/>
          <w:lang w:val="es-CL"/>
        </w:rPr>
        <w:t xml:space="preserve"> y propuesta metodológica</w:t>
      </w:r>
      <w:r w:rsidR="00C907F3" w:rsidRPr="0075685B">
        <w:rPr>
          <w:rFonts w:ascii="Tahoma" w:hAnsi="Tahoma" w:cs="Tahoma"/>
          <w:sz w:val="20"/>
          <w:szCs w:val="20"/>
          <w:lang w:val="es-CL"/>
        </w:rPr>
        <w:t xml:space="preserve">. </w:t>
      </w:r>
      <w:r w:rsidRPr="0075685B">
        <w:rPr>
          <w:rFonts w:ascii="Tahoma" w:hAnsi="Tahoma" w:cs="Tahoma"/>
          <w:b/>
          <w:color w:val="000000"/>
          <w:spacing w:val="-3"/>
          <w:sz w:val="20"/>
          <w:szCs w:val="20"/>
          <w:lang w:val="es-CL"/>
        </w:rPr>
        <w:t>(</w:t>
      </w:r>
      <w:r w:rsidRPr="0075685B">
        <w:rPr>
          <w:rFonts w:ascii="Tahoma" w:hAnsi="Tahoma" w:cs="Tahoma"/>
          <w:b/>
          <w:sz w:val="20"/>
          <w:szCs w:val="20"/>
        </w:rPr>
        <w:t xml:space="preserve">Se recomienda mantener el formato tamaño carta, fuente </w:t>
      </w:r>
      <w:proofErr w:type="spellStart"/>
      <w:r w:rsidR="0075685B">
        <w:rPr>
          <w:rFonts w:ascii="Tahoma" w:hAnsi="Tahoma" w:cs="Tahoma"/>
          <w:b/>
          <w:sz w:val="20"/>
          <w:szCs w:val="20"/>
        </w:rPr>
        <w:t>Tahoma</w:t>
      </w:r>
      <w:proofErr w:type="spellEnd"/>
      <w:r w:rsidRPr="0075685B">
        <w:rPr>
          <w:rFonts w:ascii="Tahoma" w:hAnsi="Tahoma" w:cs="Tahoma"/>
          <w:b/>
          <w:sz w:val="20"/>
          <w:szCs w:val="20"/>
        </w:rPr>
        <w:t xml:space="preserve"> ta</w:t>
      </w:r>
      <w:r w:rsidR="00635FBA">
        <w:rPr>
          <w:rFonts w:ascii="Tahoma" w:hAnsi="Tahoma" w:cs="Tahoma"/>
          <w:b/>
          <w:sz w:val="20"/>
          <w:szCs w:val="20"/>
        </w:rPr>
        <w:t>maño 10 y una extensión máxima</w:t>
      </w:r>
      <w:r w:rsidRPr="0075685B">
        <w:rPr>
          <w:rFonts w:ascii="Tahoma" w:hAnsi="Tahoma" w:cs="Tahoma"/>
          <w:b/>
          <w:sz w:val="20"/>
          <w:szCs w:val="20"/>
        </w:rPr>
        <w:t xml:space="preserve"> de </w:t>
      </w:r>
      <w:r w:rsidRPr="0075685B">
        <w:rPr>
          <w:rFonts w:ascii="Tahoma" w:hAnsi="Tahoma" w:cs="Tahoma"/>
          <w:b/>
          <w:sz w:val="20"/>
          <w:szCs w:val="20"/>
          <w:lang w:val="es-CL"/>
        </w:rPr>
        <w:t>6</w:t>
      </w:r>
      <w:r w:rsidR="00C907F3" w:rsidRPr="0075685B">
        <w:rPr>
          <w:rFonts w:ascii="Tahoma" w:hAnsi="Tahoma" w:cs="Tahoma"/>
          <w:b/>
          <w:sz w:val="20"/>
          <w:szCs w:val="20"/>
          <w:lang w:val="es-CL"/>
        </w:rPr>
        <w:t xml:space="preserve"> páginas</w:t>
      </w:r>
      <w:r w:rsidR="00635FBA">
        <w:rPr>
          <w:rFonts w:ascii="Tahoma" w:hAnsi="Tahoma" w:cs="Tahoma"/>
          <w:b/>
          <w:sz w:val="20"/>
          <w:szCs w:val="20"/>
          <w:lang w:val="es-CL"/>
        </w:rPr>
        <w:t xml:space="preserve"> incluidas las referencias</w:t>
      </w:r>
      <w:r w:rsidRPr="0075685B">
        <w:rPr>
          <w:rFonts w:ascii="Tahoma" w:hAnsi="Tahoma" w:cs="Tahoma"/>
          <w:b/>
          <w:sz w:val="20"/>
          <w:szCs w:val="20"/>
          <w:lang w:val="es-CL"/>
        </w:rPr>
        <w:t>)</w:t>
      </w:r>
      <w:r w:rsidR="00C907F3" w:rsidRPr="0075685B">
        <w:rPr>
          <w:rFonts w:ascii="Tahoma" w:hAnsi="Tahoma" w:cs="Tahoma"/>
          <w:b/>
          <w:sz w:val="20"/>
          <w:szCs w:val="20"/>
          <w:lang w:val="es-CL"/>
        </w:rPr>
        <w:t xml:space="preserve">.  </w:t>
      </w:r>
    </w:p>
    <w:p w:rsidR="008F1456" w:rsidRPr="00CF653E" w:rsidRDefault="008F1456">
      <w:pPr>
        <w:rPr>
          <w:rFonts w:ascii="Verdana" w:hAnsi="Verdana"/>
          <w:b/>
          <w:sz w:val="20"/>
          <w:szCs w:val="20"/>
          <w:lang w:val="es-CL"/>
        </w:rPr>
      </w:pPr>
    </w:p>
    <w:sectPr w:rsidR="008F1456" w:rsidRPr="00CF653E" w:rsidSect="008F055B">
      <w:headerReference w:type="default" r:id="rId8"/>
      <w:footerReference w:type="default" r:id="rId9"/>
      <w:pgSz w:w="12242" w:h="15842" w:code="1"/>
      <w:pgMar w:top="2694" w:right="907" w:bottom="907" w:left="907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232D" w:rsidRDefault="009E232D" w:rsidP="00D21D7E">
      <w:r>
        <w:separator/>
      </w:r>
    </w:p>
  </w:endnote>
  <w:endnote w:type="continuationSeparator" w:id="0">
    <w:p w:rsidR="009E232D" w:rsidRDefault="009E232D" w:rsidP="00D21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D7E" w:rsidRPr="002D2FAB" w:rsidRDefault="00012A83" w:rsidP="003B79C2">
    <w:pPr>
      <w:pStyle w:val="Piedepgina"/>
      <w:jc w:val="right"/>
      <w:rPr>
        <w:rFonts w:ascii="Verdana" w:hAnsi="Verdana"/>
        <w:sz w:val="18"/>
      </w:rPr>
    </w:pPr>
    <w:r>
      <w:rPr>
        <w:rFonts w:ascii="Verdana" w:hAnsi="Verdana"/>
        <w:sz w:val="18"/>
      </w:rPr>
      <w:t>Programa de Doctorado</w:t>
    </w:r>
    <w:r w:rsidR="00D71AD9">
      <w:rPr>
        <w:rFonts w:ascii="Verdana" w:hAnsi="Verdana"/>
        <w:sz w:val="18"/>
      </w:rPr>
      <w:t xml:space="preserve"> en Educación – Postulación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232D" w:rsidRDefault="009E232D" w:rsidP="00D21D7E">
      <w:r>
        <w:separator/>
      </w:r>
    </w:p>
  </w:footnote>
  <w:footnote w:type="continuationSeparator" w:id="0">
    <w:p w:rsidR="009E232D" w:rsidRDefault="009E232D" w:rsidP="00D21D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41" w:rightFromText="141" w:vertAnchor="page" w:tblpY="1006"/>
      <w:tblW w:w="8868" w:type="dxa"/>
      <w:tblLayout w:type="fixed"/>
      <w:tblLook w:val="01E0" w:firstRow="1" w:lastRow="1" w:firstColumn="1" w:lastColumn="1" w:noHBand="0" w:noVBand="0"/>
    </w:tblPr>
    <w:tblGrid>
      <w:gridCol w:w="1548"/>
      <w:gridCol w:w="5400"/>
      <w:gridCol w:w="1920"/>
    </w:tblGrid>
    <w:tr w:rsidR="00CF653E" w:rsidRPr="0065282F" w:rsidTr="00FF4C7D">
      <w:trPr>
        <w:trHeight w:val="1449"/>
      </w:trPr>
      <w:tc>
        <w:tcPr>
          <w:tcW w:w="1548" w:type="dxa"/>
        </w:tcPr>
        <w:p w:rsidR="00CF653E" w:rsidRPr="0065282F" w:rsidRDefault="00FE1F16" w:rsidP="00FF4C7D">
          <w:pPr>
            <w:pStyle w:val="Encabezado"/>
            <w:rPr>
              <w:rFonts w:ascii="Lucida Sans" w:hAnsi="Lucida Sans"/>
            </w:rPr>
          </w:pPr>
          <w:r w:rsidRPr="00CF653E">
            <w:rPr>
              <w:rFonts w:ascii="Lucida Sans" w:hAnsi="Lucida Sans"/>
              <w:noProof/>
              <w:sz w:val="20"/>
              <w:szCs w:val="20"/>
              <w:lang w:val="es-CL" w:eastAsia="es-CL"/>
            </w:rPr>
            <w:drawing>
              <wp:inline distT="0" distB="0" distL="0" distR="0">
                <wp:extent cx="847090" cy="847090"/>
                <wp:effectExtent l="0" t="0" r="0" b="0"/>
                <wp:docPr id="1" name="Imagen 1" descr="logo-extens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-extension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090" cy="847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</w:tcPr>
        <w:p w:rsidR="00A23C61" w:rsidRDefault="00FE1F16" w:rsidP="00FF4C7D">
          <w:pPr>
            <w:pStyle w:val="Encabezado"/>
            <w:rPr>
              <w:rFonts w:ascii="Lucida Sans" w:hAnsi="Lucida Sans"/>
              <w:sz w:val="16"/>
              <w:szCs w:val="16"/>
            </w:rPr>
          </w:pPr>
          <w:r>
            <w:rPr>
              <w:noProof/>
              <w:lang w:val="es-CL" w:eastAsia="es-CL"/>
            </w:rPr>
            <mc:AlternateContent>
              <mc:Choice Requires="wps">
                <w:drawing>
                  <wp:anchor distT="4294967295" distB="4294967295" distL="114300" distR="114300" simplePos="0" relativeHeight="251657728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552449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<w:pict>
                  <v:line w14:anchorId="653757E8" id="Line 1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.6pt,43.5pt" to="174.6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">
                    <o:lock v:ext="edit" shapetype="f"/>
                  </v:line>
                </w:pict>
              </mc:Fallback>
            </mc:AlternateContent>
          </w:r>
          <w:r w:rsidR="00CF653E" w:rsidRPr="0065282F">
            <w:rPr>
              <w:rFonts w:ascii="Lucida Sans" w:hAnsi="Lucida Sans" w:cs="Trebuchet MS"/>
              <w:color w:val="FFFFFF"/>
            </w:rPr>
            <w:t>.</w:t>
          </w:r>
          <w:r w:rsidR="00CF653E" w:rsidRPr="0065282F">
            <w:rPr>
              <w:rFonts w:ascii="Lucida Sans" w:hAnsi="Lucida Sans" w:cs="Trebuchet MS"/>
              <w:color w:val="181512"/>
            </w:rPr>
            <w:br/>
            <w:t xml:space="preserve">UNIVERSIDAD METROPOLITANA </w:t>
          </w:r>
          <w:r w:rsidR="00CF653E" w:rsidRPr="0065282F">
            <w:rPr>
              <w:rFonts w:ascii="Lucida Sans" w:hAnsi="Lucida Sans" w:cs="Trebuchet MS"/>
              <w:color w:val="181512"/>
            </w:rPr>
            <w:br/>
            <w:t>DE CIENCIAS DE LA EDUCACIÓN</w:t>
          </w:r>
          <w:r w:rsidR="00CF653E" w:rsidRPr="0065282F">
            <w:rPr>
              <w:rFonts w:ascii="Lucida Sans" w:hAnsi="Lucida Sans" w:cs="Trebuchet MS"/>
              <w:color w:val="181512"/>
            </w:rPr>
            <w:br/>
          </w:r>
        </w:p>
        <w:p w:rsidR="00CF653E" w:rsidRPr="0065282F" w:rsidRDefault="00A23C61" w:rsidP="00FF4C7D">
          <w:pPr>
            <w:pStyle w:val="Encabezado"/>
            <w:rPr>
              <w:rFonts w:ascii="Lucida Sans" w:hAnsi="Lucida Sans"/>
              <w:b/>
              <w:sz w:val="16"/>
              <w:szCs w:val="16"/>
            </w:rPr>
          </w:pPr>
          <w:r>
            <w:rPr>
              <w:rFonts w:ascii="Lucida Sans" w:hAnsi="Lucida Sans"/>
              <w:sz w:val="16"/>
              <w:szCs w:val="16"/>
            </w:rPr>
            <w:t>DIRECCIÓN DE POSTGRADO</w:t>
          </w:r>
        </w:p>
        <w:p w:rsidR="00CF653E" w:rsidRPr="0065282F" w:rsidRDefault="00A23C61" w:rsidP="00FF4C7D">
          <w:pPr>
            <w:pStyle w:val="Encabezado"/>
            <w:rPr>
              <w:rFonts w:ascii="Lucida Sans" w:hAnsi="Lucida Sans"/>
            </w:rPr>
          </w:pPr>
          <w:r>
            <w:rPr>
              <w:rFonts w:ascii="Lucida Sans" w:hAnsi="Lucida Sans"/>
              <w:sz w:val="16"/>
              <w:szCs w:val="16"/>
            </w:rPr>
            <w:t>PROGRAMA DE DOCTORADO EN EDUCACIÓN</w:t>
          </w:r>
        </w:p>
      </w:tc>
      <w:tc>
        <w:tcPr>
          <w:tcW w:w="1920" w:type="dxa"/>
        </w:tcPr>
        <w:p w:rsidR="00CF653E" w:rsidRPr="0065282F" w:rsidRDefault="00CF653E" w:rsidP="00FF4C7D">
          <w:pPr>
            <w:pStyle w:val="Encabezado"/>
            <w:rPr>
              <w:rFonts w:ascii="Lucida Sans" w:hAnsi="Lucida Sans"/>
            </w:rPr>
          </w:pPr>
        </w:p>
      </w:tc>
    </w:tr>
  </w:tbl>
  <w:p w:rsidR="00CF653E" w:rsidRDefault="00CF653E">
    <w:pPr>
      <w:pStyle w:val="Encabezado"/>
    </w:pPr>
  </w:p>
  <w:p w:rsidR="00CF653E" w:rsidRDefault="00CF653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AE322F"/>
    <w:multiLevelType w:val="hybridMultilevel"/>
    <w:tmpl w:val="DAC45126"/>
    <w:lvl w:ilvl="0" w:tplc="D03E8E4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zQ2NjGxNDc2MbRU0lEKTi0uzszPAykwrAUAgbzN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uro J Medicinal Chemistr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wprtf9e3e2fs6epp9ix5zat0pazzv9xxtzr&quot;&gt;carboline&lt;record-ids&gt;&lt;item&gt;46&lt;/item&gt;&lt;item&gt;82&lt;/item&gt;&lt;item&gt;256&lt;/item&gt;&lt;item&gt;262&lt;/item&gt;&lt;item&gt;306&lt;/item&gt;&lt;item&gt;326&lt;/item&gt;&lt;item&gt;327&lt;/item&gt;&lt;item&gt;330&lt;/item&gt;&lt;item&gt;336&lt;/item&gt;&lt;item&gt;344&lt;/item&gt;&lt;item&gt;345&lt;/item&gt;&lt;item&gt;346&lt;/item&gt;&lt;item&gt;347&lt;/item&gt;&lt;item&gt;348&lt;/item&gt;&lt;item&gt;349&lt;/item&gt;&lt;item&gt;350&lt;/item&gt;&lt;/record-ids&gt;&lt;/item&gt;&lt;/Libraries&gt;"/>
  </w:docVars>
  <w:rsids>
    <w:rsidRoot w:val="008F1456"/>
    <w:rsid w:val="00012A83"/>
    <w:rsid w:val="00021F4B"/>
    <w:rsid w:val="0006185C"/>
    <w:rsid w:val="0006575E"/>
    <w:rsid w:val="000956AD"/>
    <w:rsid w:val="000A4AFC"/>
    <w:rsid w:val="000E2ECD"/>
    <w:rsid w:val="000E3A93"/>
    <w:rsid w:val="001043B6"/>
    <w:rsid w:val="00110F3E"/>
    <w:rsid w:val="001201D5"/>
    <w:rsid w:val="00124B37"/>
    <w:rsid w:val="0014575E"/>
    <w:rsid w:val="001552AB"/>
    <w:rsid w:val="001602B0"/>
    <w:rsid w:val="00172F62"/>
    <w:rsid w:val="00192506"/>
    <w:rsid w:val="001928E5"/>
    <w:rsid w:val="001B7749"/>
    <w:rsid w:val="001C4C14"/>
    <w:rsid w:val="001E2CD7"/>
    <w:rsid w:val="001E3CF3"/>
    <w:rsid w:val="00242483"/>
    <w:rsid w:val="00281947"/>
    <w:rsid w:val="002841C6"/>
    <w:rsid w:val="002D28B7"/>
    <w:rsid w:val="002D2FAB"/>
    <w:rsid w:val="002F2D45"/>
    <w:rsid w:val="002F658F"/>
    <w:rsid w:val="00314D54"/>
    <w:rsid w:val="0034051D"/>
    <w:rsid w:val="003511DF"/>
    <w:rsid w:val="00376D10"/>
    <w:rsid w:val="00387B8B"/>
    <w:rsid w:val="003A7473"/>
    <w:rsid w:val="003B79C2"/>
    <w:rsid w:val="0043343F"/>
    <w:rsid w:val="0043554D"/>
    <w:rsid w:val="00450AC8"/>
    <w:rsid w:val="00465E6F"/>
    <w:rsid w:val="00467A06"/>
    <w:rsid w:val="00480657"/>
    <w:rsid w:val="0048712D"/>
    <w:rsid w:val="004879FE"/>
    <w:rsid w:val="004924E6"/>
    <w:rsid w:val="0049367A"/>
    <w:rsid w:val="004B54C7"/>
    <w:rsid w:val="004C3CE0"/>
    <w:rsid w:val="004C50F8"/>
    <w:rsid w:val="00523A3D"/>
    <w:rsid w:val="005658C5"/>
    <w:rsid w:val="0057454C"/>
    <w:rsid w:val="005C5A57"/>
    <w:rsid w:val="005E4453"/>
    <w:rsid w:val="005E73D1"/>
    <w:rsid w:val="00604DD8"/>
    <w:rsid w:val="00625E98"/>
    <w:rsid w:val="006276A3"/>
    <w:rsid w:val="00635FBA"/>
    <w:rsid w:val="00646A23"/>
    <w:rsid w:val="00666A22"/>
    <w:rsid w:val="00672BC0"/>
    <w:rsid w:val="00697E6C"/>
    <w:rsid w:val="006A1435"/>
    <w:rsid w:val="006E1776"/>
    <w:rsid w:val="00720160"/>
    <w:rsid w:val="0072095B"/>
    <w:rsid w:val="00725EA8"/>
    <w:rsid w:val="00745957"/>
    <w:rsid w:val="0075685B"/>
    <w:rsid w:val="007666C4"/>
    <w:rsid w:val="007C1D6C"/>
    <w:rsid w:val="007D2D16"/>
    <w:rsid w:val="007D648E"/>
    <w:rsid w:val="007E183F"/>
    <w:rsid w:val="007E798F"/>
    <w:rsid w:val="00806C5E"/>
    <w:rsid w:val="00812CF6"/>
    <w:rsid w:val="00846151"/>
    <w:rsid w:val="00851BDF"/>
    <w:rsid w:val="00853806"/>
    <w:rsid w:val="00862999"/>
    <w:rsid w:val="00872465"/>
    <w:rsid w:val="008747B6"/>
    <w:rsid w:val="00886F92"/>
    <w:rsid w:val="00887F97"/>
    <w:rsid w:val="008A32F4"/>
    <w:rsid w:val="008B07CC"/>
    <w:rsid w:val="008B0D95"/>
    <w:rsid w:val="008C1F8A"/>
    <w:rsid w:val="008D0A9D"/>
    <w:rsid w:val="008F055B"/>
    <w:rsid w:val="008F1456"/>
    <w:rsid w:val="009230DF"/>
    <w:rsid w:val="00932472"/>
    <w:rsid w:val="009502FD"/>
    <w:rsid w:val="00954FB8"/>
    <w:rsid w:val="00963FC9"/>
    <w:rsid w:val="00966251"/>
    <w:rsid w:val="0098296A"/>
    <w:rsid w:val="00994728"/>
    <w:rsid w:val="009C1DB2"/>
    <w:rsid w:val="009C253A"/>
    <w:rsid w:val="009E232D"/>
    <w:rsid w:val="009E5EF2"/>
    <w:rsid w:val="009E782F"/>
    <w:rsid w:val="009F155F"/>
    <w:rsid w:val="009F4286"/>
    <w:rsid w:val="00A062BE"/>
    <w:rsid w:val="00A06A9C"/>
    <w:rsid w:val="00A2315D"/>
    <w:rsid w:val="00A23C61"/>
    <w:rsid w:val="00A53E93"/>
    <w:rsid w:val="00A70C29"/>
    <w:rsid w:val="00A7315A"/>
    <w:rsid w:val="00A73C92"/>
    <w:rsid w:val="00A96CA0"/>
    <w:rsid w:val="00AC66F3"/>
    <w:rsid w:val="00AD3B37"/>
    <w:rsid w:val="00AE66B7"/>
    <w:rsid w:val="00AF7E3D"/>
    <w:rsid w:val="00B0107A"/>
    <w:rsid w:val="00B30861"/>
    <w:rsid w:val="00B4014F"/>
    <w:rsid w:val="00B4117A"/>
    <w:rsid w:val="00B57678"/>
    <w:rsid w:val="00BA367E"/>
    <w:rsid w:val="00BA771B"/>
    <w:rsid w:val="00BB2F3B"/>
    <w:rsid w:val="00BB5D9E"/>
    <w:rsid w:val="00BC16BD"/>
    <w:rsid w:val="00BD52D7"/>
    <w:rsid w:val="00BD6853"/>
    <w:rsid w:val="00BE7357"/>
    <w:rsid w:val="00C0681F"/>
    <w:rsid w:val="00C36ED0"/>
    <w:rsid w:val="00C52674"/>
    <w:rsid w:val="00C724C4"/>
    <w:rsid w:val="00C725FC"/>
    <w:rsid w:val="00C74742"/>
    <w:rsid w:val="00C907F3"/>
    <w:rsid w:val="00C979DE"/>
    <w:rsid w:val="00CA0F9A"/>
    <w:rsid w:val="00CA159D"/>
    <w:rsid w:val="00CC1FBD"/>
    <w:rsid w:val="00CD0374"/>
    <w:rsid w:val="00CF2908"/>
    <w:rsid w:val="00CF6536"/>
    <w:rsid w:val="00CF653E"/>
    <w:rsid w:val="00D11CB5"/>
    <w:rsid w:val="00D21D7E"/>
    <w:rsid w:val="00D26084"/>
    <w:rsid w:val="00D26DDF"/>
    <w:rsid w:val="00D32CFB"/>
    <w:rsid w:val="00D71AD9"/>
    <w:rsid w:val="00D7328F"/>
    <w:rsid w:val="00DA2741"/>
    <w:rsid w:val="00DB7FE1"/>
    <w:rsid w:val="00DE22EA"/>
    <w:rsid w:val="00E13EDF"/>
    <w:rsid w:val="00E211D5"/>
    <w:rsid w:val="00E32920"/>
    <w:rsid w:val="00E35D34"/>
    <w:rsid w:val="00E404DE"/>
    <w:rsid w:val="00E45D56"/>
    <w:rsid w:val="00E5279E"/>
    <w:rsid w:val="00E714E3"/>
    <w:rsid w:val="00E801E7"/>
    <w:rsid w:val="00E94FBD"/>
    <w:rsid w:val="00EA0531"/>
    <w:rsid w:val="00EB1A21"/>
    <w:rsid w:val="00EC79EF"/>
    <w:rsid w:val="00ED1568"/>
    <w:rsid w:val="00F240B3"/>
    <w:rsid w:val="00F25915"/>
    <w:rsid w:val="00F32C1B"/>
    <w:rsid w:val="00F4058F"/>
    <w:rsid w:val="00F42B6E"/>
    <w:rsid w:val="00F433BA"/>
    <w:rsid w:val="00F461A4"/>
    <w:rsid w:val="00F86857"/>
    <w:rsid w:val="00FA0F66"/>
    <w:rsid w:val="00FC09AC"/>
    <w:rsid w:val="00FC565E"/>
    <w:rsid w:val="00FE1F16"/>
    <w:rsid w:val="00FE212D"/>
    <w:rsid w:val="00FF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D21D7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D21D7E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D21D7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21D7E"/>
    <w:rPr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0E3A9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0E3A93"/>
    <w:rPr>
      <w:rFonts w:ascii="Tahoma" w:hAnsi="Tahoma" w:cs="Tahoma"/>
      <w:sz w:val="16"/>
      <w:szCs w:val="16"/>
      <w:lang w:val="es-ES" w:eastAsia="es-ES"/>
    </w:rPr>
  </w:style>
  <w:style w:type="table" w:styleId="Tablaconcuadrcula">
    <w:name w:val="Table Grid"/>
    <w:basedOn w:val="Tablanormal"/>
    <w:rsid w:val="00C907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E45D56"/>
    <w:rPr>
      <w:color w:val="0000FF"/>
      <w:u w:val="single"/>
    </w:rPr>
  </w:style>
  <w:style w:type="character" w:customStyle="1" w:styleId="hps">
    <w:name w:val="hps"/>
    <w:rsid w:val="0057454C"/>
  </w:style>
  <w:style w:type="character" w:customStyle="1" w:styleId="shorttext">
    <w:name w:val="short_text"/>
    <w:basedOn w:val="Fuentedeprrafopredeter"/>
    <w:rsid w:val="006A1435"/>
  </w:style>
  <w:style w:type="paragraph" w:customStyle="1" w:styleId="Estilopredeterminado">
    <w:name w:val="Estilo predeterminado"/>
    <w:uiPriority w:val="99"/>
    <w:rsid w:val="007E183F"/>
    <w:pPr>
      <w:suppressAutoHyphens/>
      <w:spacing w:after="200" w:line="276" w:lineRule="auto"/>
    </w:pPr>
    <w:rPr>
      <w:rFonts w:ascii="Calibri" w:hAnsi="Calibri" w:cs="Calibri"/>
      <w:color w:val="00000A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D21D7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D21D7E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D21D7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21D7E"/>
    <w:rPr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0E3A9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0E3A93"/>
    <w:rPr>
      <w:rFonts w:ascii="Tahoma" w:hAnsi="Tahoma" w:cs="Tahoma"/>
      <w:sz w:val="16"/>
      <w:szCs w:val="16"/>
      <w:lang w:val="es-ES" w:eastAsia="es-ES"/>
    </w:rPr>
  </w:style>
  <w:style w:type="table" w:styleId="Tablaconcuadrcula">
    <w:name w:val="Table Grid"/>
    <w:basedOn w:val="Tablanormal"/>
    <w:rsid w:val="00C907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E45D56"/>
    <w:rPr>
      <w:color w:val="0000FF"/>
      <w:u w:val="single"/>
    </w:rPr>
  </w:style>
  <w:style w:type="character" w:customStyle="1" w:styleId="hps">
    <w:name w:val="hps"/>
    <w:rsid w:val="0057454C"/>
  </w:style>
  <w:style w:type="character" w:customStyle="1" w:styleId="shorttext">
    <w:name w:val="short_text"/>
    <w:basedOn w:val="Fuentedeprrafopredeter"/>
    <w:rsid w:val="006A1435"/>
  </w:style>
  <w:style w:type="paragraph" w:customStyle="1" w:styleId="Estilopredeterminado">
    <w:name w:val="Estilo predeterminado"/>
    <w:uiPriority w:val="99"/>
    <w:rsid w:val="007E183F"/>
    <w:pPr>
      <w:suppressAutoHyphens/>
      <w:spacing w:after="200" w:line="276" w:lineRule="auto"/>
    </w:pPr>
    <w:rPr>
      <w:rFonts w:ascii="Calibri" w:hAnsi="Calibri" w:cs="Calibri"/>
      <w:color w:val="00000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7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UMEN:</vt:lpstr>
    </vt:vector>
  </TitlesOfParts>
  <Company>Conicyt</Company>
  <LinksUpToDate>false</LinksUpToDate>
  <CharactersWithSpaces>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:</dc:title>
  <dc:creator>Roxana Avalos</dc:creator>
  <cp:lastModifiedBy>JR</cp:lastModifiedBy>
  <cp:revision>5</cp:revision>
  <cp:lastPrinted>2020-09-14T15:02:00Z</cp:lastPrinted>
  <dcterms:created xsi:type="dcterms:W3CDTF">2020-09-09T15:44:00Z</dcterms:created>
  <dcterms:modified xsi:type="dcterms:W3CDTF">2020-09-14T15:02:00Z</dcterms:modified>
</cp:coreProperties>
</file>